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D2545" w14:textId="78D96672" w:rsidR="002813C5" w:rsidRPr="001A5ECD" w:rsidRDefault="00EC3E52" w:rsidP="00714779">
      <w:pPr>
        <w:overflowPunct w:val="0"/>
        <w:autoSpaceDE w:val="0"/>
        <w:autoSpaceDN w:val="0"/>
        <w:adjustRightInd w:val="0"/>
        <w:textAlignment w:val="baseline"/>
        <w:rPr>
          <w:rFonts w:asciiTheme="majorHAnsi" w:hAnsiTheme="majorHAnsi" w:cs="Calibri"/>
          <w:sz w:val="21"/>
          <w:szCs w:val="21"/>
        </w:rPr>
      </w:pPr>
      <w:r w:rsidRPr="005B1A33">
        <w:rPr>
          <w:rFonts w:asciiTheme="majorHAnsi" w:hAnsiTheme="majorHAnsi" w:cstheme="majorHAnsi"/>
          <w:b/>
          <w:noProof/>
        </w:rPr>
        <mc:AlternateContent>
          <mc:Choice Requires="wps">
            <w:drawing>
              <wp:anchor distT="45720" distB="45720" distL="114300" distR="114300" simplePos="0" relativeHeight="251658241" behindDoc="0" locked="0" layoutInCell="1" allowOverlap="1" wp14:anchorId="6293A0FE" wp14:editId="60BA88DF">
                <wp:simplePos x="0" y="0"/>
                <wp:positionH relativeFrom="page">
                  <wp:posOffset>-43815</wp:posOffset>
                </wp:positionH>
                <wp:positionV relativeFrom="paragraph">
                  <wp:posOffset>28786</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93A0FE" id="_x0000_t202" coordsize="21600,21600" o:spt="202" path="m,l,21600r21600,l21600,xe">
                <v:stroke joinstyle="miter"/>
                <v:path gradientshapeok="t" o:connecttype="rect"/>
              </v:shapetype>
              <v:shape id="Text Box 2" o:spid="_x0000_s1026" type="#_x0000_t202" style="position:absolute;margin-left:-3.45pt;margin-top:2.25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&#13;&#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12A82AA6" w14:textId="57808775" w:rsidR="005406E4" w:rsidRPr="00D930C7" w:rsidRDefault="005406E4" w:rsidP="007B3B44">
      <w:pPr>
        <w:rPr>
          <w:rFonts w:asciiTheme="majorHAnsi" w:hAnsiTheme="majorHAnsi" w:cs="Calibri"/>
          <w:bCs/>
          <w:sz w:val="22"/>
          <w:szCs w:val="20"/>
        </w:rPr>
      </w:pPr>
    </w:p>
    <w:p w14:paraId="44F64CBE" w14:textId="78AF75FA"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004F6F08" w:rsidR="00D930C7" w:rsidRPr="006C3C55" w:rsidRDefault="00D930C7" w:rsidP="00D930C7">
      <w:pPr>
        <w:overflowPunct w:val="0"/>
        <w:autoSpaceDE w:val="0"/>
        <w:autoSpaceDN w:val="0"/>
        <w:adjustRightInd w:val="0"/>
        <w:spacing w:after="120"/>
        <w:ind w:left="360"/>
        <w:textAlignment w:val="baseline"/>
        <w:rPr>
          <w:rFonts w:asciiTheme="majorHAnsi" w:hAnsiTheme="majorHAnsi" w:cs="Calibri"/>
          <w:b/>
          <w:bCs/>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for students to participate fully in PTA Reflections. </w:t>
      </w:r>
      <w:r w:rsidR="00B659C6" w:rsidRPr="00B659C6">
        <w:rPr>
          <w:rFonts w:asciiTheme="majorHAnsi" w:hAnsiTheme="majorHAnsi" w:cs="Calibri"/>
          <w:b/>
          <w:bCs/>
          <w:sz w:val="20"/>
          <w:szCs w:val="20"/>
        </w:rPr>
        <w:t>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w:t>
      </w:r>
      <w:r w:rsidRPr="00D930C7">
        <w:rPr>
          <w:rFonts w:asciiTheme="majorHAnsi" w:hAnsiTheme="majorHAnsi" w:cs="Calibri"/>
          <w:sz w:val="20"/>
          <w:szCs w:val="20"/>
        </w:rPr>
        <w:t>Assistants must refrain from being involved in the artistic process (e.g. developing an artist statement, choreography, music lyrics, storyboards, etc.) Student recognition and awards are announced as part of the Special Artist Division</w:t>
      </w:r>
      <w:r w:rsidRPr="006C3C55">
        <w:rPr>
          <w:rFonts w:asciiTheme="majorHAnsi" w:hAnsiTheme="majorHAnsi" w:cs="Calibri"/>
          <w:b/>
          <w:bCs/>
          <w:sz w:val="20"/>
          <w:szCs w:val="20"/>
        </w:rPr>
        <w:t>.</w:t>
      </w:r>
      <w:r w:rsidR="006C3C55" w:rsidRPr="006C3C55">
        <w:rPr>
          <w:rFonts w:asciiTheme="majorHAnsi" w:hAnsiTheme="majorHAnsi" w:cs="Calibri"/>
          <w:b/>
          <w:bCs/>
          <w:sz w:val="20"/>
          <w:szCs w:val="20"/>
        </w:rPr>
        <w:t xml:space="preserve"> *Local and Council chairs to verify entrants meet criteria for this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3183AE76"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Entries are reviewed at local, regional, stat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regional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202</w:t>
      </w:r>
      <w:r w:rsidR="006C3C55">
        <w:rPr>
          <w:rFonts w:asciiTheme="majorHAnsi" w:hAnsiTheme="majorHAnsi" w:cs="Calibri"/>
          <w:bCs/>
          <w:sz w:val="20"/>
          <w:szCs w:val="20"/>
        </w:rPr>
        <w:t>3</w:t>
      </w:r>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4C71A80" w:rsidR="00163AE8" w:rsidRPr="00EC3E52"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65504DC1" w14:textId="54C3DA3A" w:rsidR="00EC3E52" w:rsidRDefault="00EC3E52" w:rsidP="00EC3E52">
      <w:pPr>
        <w:overflowPunct w:val="0"/>
        <w:autoSpaceDE w:val="0"/>
        <w:autoSpaceDN w:val="0"/>
        <w:adjustRightInd w:val="0"/>
        <w:spacing w:after="120"/>
        <w:textAlignment w:val="baseline"/>
        <w:rPr>
          <w:rFonts w:asciiTheme="majorHAnsi" w:hAnsiTheme="majorHAnsi" w:cs="Calibri"/>
          <w:b/>
          <w:sz w:val="20"/>
          <w:szCs w:val="20"/>
        </w:rPr>
      </w:pPr>
    </w:p>
    <w:p w14:paraId="7897B93C" w14:textId="77777777" w:rsidR="00EC3E52" w:rsidRPr="00D930C7" w:rsidRDefault="00EC3E52" w:rsidP="00EC3E52">
      <w:pPr>
        <w:overflowPunct w:val="0"/>
        <w:autoSpaceDE w:val="0"/>
        <w:autoSpaceDN w:val="0"/>
        <w:adjustRightInd w:val="0"/>
        <w:spacing w:after="120"/>
        <w:textAlignment w:val="baseline"/>
        <w:rPr>
          <w:rFonts w:asciiTheme="majorHAnsi" w:hAnsiTheme="majorHAnsi" w:cs="Calibri"/>
          <w:b/>
          <w:sz w:val="20"/>
          <w:szCs w:val="20"/>
        </w:rPr>
      </w:pP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7B4BD17F" w14:textId="56FB610D" w:rsidR="00742351" w:rsidRPr="006C3C55" w:rsidRDefault="00742351" w:rsidP="006C3C55">
      <w:pPr>
        <w:overflowPunct w:val="0"/>
        <w:autoSpaceDE w:val="0"/>
        <w:autoSpaceDN w:val="0"/>
        <w:adjustRightInd w:val="0"/>
        <w:spacing w:after="120"/>
        <w:textAlignment w:val="baseline"/>
        <w:rPr>
          <w:rFonts w:asciiTheme="majorHAnsi" w:hAnsiTheme="majorHAnsi" w:cs="Calibri"/>
          <w:sz w:val="20"/>
          <w:szCs w:val="20"/>
        </w:rPr>
      </w:pPr>
    </w:p>
    <w:p w14:paraId="3C748B79" w14:textId="3B57F6ED" w:rsidR="00DD1D88" w:rsidRPr="00AD0F38" w:rsidRDefault="00DD1D88" w:rsidP="00742351">
      <w:pPr>
        <w:overflowPunct w:val="0"/>
        <w:autoSpaceDE w:val="0"/>
        <w:autoSpaceDN w:val="0"/>
        <w:adjustRightInd w:val="0"/>
        <w:spacing w:after="120"/>
        <w:textAlignment w:val="baseline"/>
        <w:rPr>
          <w:rFonts w:asciiTheme="majorHAnsi" w:hAnsiTheme="majorHAnsi" w:cs="Calibri"/>
          <w:szCs w:val="20"/>
        </w:rPr>
      </w:pPr>
    </w:p>
    <w:sectPr w:rsidR="00DD1D88" w:rsidRPr="00AD0F38" w:rsidSect="00043939">
      <w:headerReference w:type="default" r:id="rId12"/>
      <w:footerReference w:type="default" r:id="rId13"/>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390AD" w14:textId="77777777" w:rsidR="00F17668" w:rsidRDefault="00F17668" w:rsidP="00D60333">
      <w:r>
        <w:separator/>
      </w:r>
    </w:p>
  </w:endnote>
  <w:endnote w:type="continuationSeparator" w:id="0">
    <w:p w14:paraId="2AA6F7BE" w14:textId="77777777" w:rsidR="00F17668" w:rsidRDefault="00F17668" w:rsidP="00D60333">
      <w:r>
        <w:continuationSeparator/>
      </w:r>
    </w:p>
  </w:endnote>
  <w:endnote w:type="continuationNotice" w:id="1">
    <w:p w14:paraId="236884A3" w14:textId="77777777" w:rsidR="00F17668" w:rsidRDefault="00F176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1E4C4" w14:textId="77777777" w:rsidR="00F17668" w:rsidRDefault="00F17668" w:rsidP="00D60333">
      <w:r>
        <w:separator/>
      </w:r>
    </w:p>
  </w:footnote>
  <w:footnote w:type="continuationSeparator" w:id="0">
    <w:p w14:paraId="07A136E1" w14:textId="77777777" w:rsidR="00F17668" w:rsidRDefault="00F17668" w:rsidP="00D60333">
      <w:r>
        <w:continuationSeparator/>
      </w:r>
    </w:p>
  </w:footnote>
  <w:footnote w:type="continuationNotice" w:id="1">
    <w:p w14:paraId="2C1A0B15" w14:textId="77777777" w:rsidR="00F17668" w:rsidRDefault="00F176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A5ECD"/>
    <w:rsid w:val="001D5598"/>
    <w:rsid w:val="00226E9B"/>
    <w:rsid w:val="002273CA"/>
    <w:rsid w:val="00236DE2"/>
    <w:rsid w:val="002459C7"/>
    <w:rsid w:val="00257332"/>
    <w:rsid w:val="002746C8"/>
    <w:rsid w:val="00274C7F"/>
    <w:rsid w:val="00280F32"/>
    <w:rsid w:val="002813C5"/>
    <w:rsid w:val="002B29B1"/>
    <w:rsid w:val="002B6635"/>
    <w:rsid w:val="002B693D"/>
    <w:rsid w:val="002F7092"/>
    <w:rsid w:val="00316300"/>
    <w:rsid w:val="00321E04"/>
    <w:rsid w:val="00337E3A"/>
    <w:rsid w:val="00346185"/>
    <w:rsid w:val="00355251"/>
    <w:rsid w:val="00364A0A"/>
    <w:rsid w:val="003940C7"/>
    <w:rsid w:val="003A4C9A"/>
    <w:rsid w:val="003B6989"/>
    <w:rsid w:val="003C1C6E"/>
    <w:rsid w:val="003C3F37"/>
    <w:rsid w:val="003F659A"/>
    <w:rsid w:val="00406460"/>
    <w:rsid w:val="00423876"/>
    <w:rsid w:val="00435179"/>
    <w:rsid w:val="00461693"/>
    <w:rsid w:val="004C08EB"/>
    <w:rsid w:val="0050717F"/>
    <w:rsid w:val="0051018E"/>
    <w:rsid w:val="00520514"/>
    <w:rsid w:val="005406E4"/>
    <w:rsid w:val="0054472A"/>
    <w:rsid w:val="005856C2"/>
    <w:rsid w:val="005B1A33"/>
    <w:rsid w:val="005C2081"/>
    <w:rsid w:val="005D2AC6"/>
    <w:rsid w:val="00631759"/>
    <w:rsid w:val="0068056C"/>
    <w:rsid w:val="006B6706"/>
    <w:rsid w:val="006C3C55"/>
    <w:rsid w:val="00714779"/>
    <w:rsid w:val="00715534"/>
    <w:rsid w:val="00724112"/>
    <w:rsid w:val="00742351"/>
    <w:rsid w:val="0076000F"/>
    <w:rsid w:val="00767D20"/>
    <w:rsid w:val="00785F10"/>
    <w:rsid w:val="00794E4E"/>
    <w:rsid w:val="007B3B44"/>
    <w:rsid w:val="007C0D31"/>
    <w:rsid w:val="007C5BF4"/>
    <w:rsid w:val="007E2AF7"/>
    <w:rsid w:val="008220D5"/>
    <w:rsid w:val="00864E06"/>
    <w:rsid w:val="008A4907"/>
    <w:rsid w:val="008F6081"/>
    <w:rsid w:val="0090583C"/>
    <w:rsid w:val="00967F63"/>
    <w:rsid w:val="009B418B"/>
    <w:rsid w:val="009D07F9"/>
    <w:rsid w:val="009D28C7"/>
    <w:rsid w:val="009E717F"/>
    <w:rsid w:val="00A30ED5"/>
    <w:rsid w:val="00A710CB"/>
    <w:rsid w:val="00A762A0"/>
    <w:rsid w:val="00A77C98"/>
    <w:rsid w:val="00A8796A"/>
    <w:rsid w:val="00A9286D"/>
    <w:rsid w:val="00AC5606"/>
    <w:rsid w:val="00AD0F38"/>
    <w:rsid w:val="00AF190C"/>
    <w:rsid w:val="00B26693"/>
    <w:rsid w:val="00B27C85"/>
    <w:rsid w:val="00B472F5"/>
    <w:rsid w:val="00B608B6"/>
    <w:rsid w:val="00B6295E"/>
    <w:rsid w:val="00B659C6"/>
    <w:rsid w:val="00B76DC4"/>
    <w:rsid w:val="00B80E60"/>
    <w:rsid w:val="00BA67AA"/>
    <w:rsid w:val="00BA78E4"/>
    <w:rsid w:val="00BB4CA3"/>
    <w:rsid w:val="00BC6E3B"/>
    <w:rsid w:val="00BF056E"/>
    <w:rsid w:val="00C26D04"/>
    <w:rsid w:val="00C40BB1"/>
    <w:rsid w:val="00C4263B"/>
    <w:rsid w:val="00C43F80"/>
    <w:rsid w:val="00C67235"/>
    <w:rsid w:val="00CE4C27"/>
    <w:rsid w:val="00CF6E6A"/>
    <w:rsid w:val="00D06C65"/>
    <w:rsid w:val="00D4077E"/>
    <w:rsid w:val="00D408E8"/>
    <w:rsid w:val="00D5163F"/>
    <w:rsid w:val="00D60333"/>
    <w:rsid w:val="00D66558"/>
    <w:rsid w:val="00D90A6A"/>
    <w:rsid w:val="00D930C7"/>
    <w:rsid w:val="00DC5196"/>
    <w:rsid w:val="00DD1D88"/>
    <w:rsid w:val="00E40466"/>
    <w:rsid w:val="00EC1DC4"/>
    <w:rsid w:val="00EC3E52"/>
    <w:rsid w:val="00EC3EBD"/>
    <w:rsid w:val="00F17668"/>
    <w:rsid w:val="00F42FF3"/>
    <w:rsid w:val="00F44A49"/>
    <w:rsid w:val="00F93C98"/>
    <w:rsid w:val="00F97172"/>
    <w:rsid w:val="00FC7EC9"/>
    <w:rsid w:val="00FE286E"/>
    <w:rsid w:val="00FF36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D9D8DB-267A-4CCB-BACF-7E5F058BA508}">
  <ds:schemaRefs>
    <ds:schemaRef ds:uri="http://schemas.microsoft.com/sharepoint/v3/contenttype/forms"/>
  </ds:schemaRefs>
</ds:datastoreItem>
</file>

<file path=customXml/itemProps3.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791</Words>
  <Characters>451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52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Gayathri Bashi</cp:lastModifiedBy>
  <cp:revision>9</cp:revision>
  <cp:lastPrinted>2017-02-22T14:21:00Z</cp:lastPrinted>
  <dcterms:created xsi:type="dcterms:W3CDTF">2022-06-26T02:34:00Z</dcterms:created>
  <dcterms:modified xsi:type="dcterms:W3CDTF">2022-09-29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